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339E" w:rsidRDefault="0028339E" w:rsidP="00B94AA5">
      <w:pPr>
        <w:jc w:val="right"/>
      </w:pPr>
    </w:p>
    <w:p w:rsidR="00F06ABE" w:rsidRPr="00F06ABE" w:rsidRDefault="005B1956" w:rsidP="00B94AA5">
      <w:pPr>
        <w:jc w:val="right"/>
      </w:pPr>
      <w:r w:rsidRPr="005B1956">
        <w:rPr>
          <w:highlight w:val="yellow"/>
        </w:rPr>
        <w:t>Ciudad</w:t>
      </w:r>
      <w:r w:rsidR="00111D1C">
        <w:t xml:space="preserve">, </w:t>
      </w:r>
      <w:r w:rsidRPr="005B1956">
        <w:rPr>
          <w:highlight w:val="yellow"/>
        </w:rPr>
        <w:t>día</w:t>
      </w:r>
      <w:r w:rsidR="00111D1C">
        <w:t xml:space="preserve"> de</w:t>
      </w:r>
      <w:r>
        <w:t xml:space="preserve"> </w:t>
      </w:r>
      <w:r w:rsidRPr="005B1956">
        <w:rPr>
          <w:highlight w:val="yellow"/>
        </w:rPr>
        <w:t>mes</w:t>
      </w:r>
      <w:r w:rsidR="00111D1C">
        <w:t xml:space="preserve"> de</w:t>
      </w:r>
      <w:r>
        <w:t xml:space="preserve"> </w:t>
      </w:r>
      <w:r w:rsidRPr="005B1956">
        <w:rPr>
          <w:highlight w:val="yellow"/>
        </w:rPr>
        <w:t>año</w:t>
      </w:r>
    </w:p>
    <w:p w:rsidR="00C309E0" w:rsidRPr="00197624" w:rsidRDefault="00111D1C" w:rsidP="00111D1C">
      <w:pPr>
        <w:spacing w:after="0" w:line="240" w:lineRule="auto"/>
        <w:rPr>
          <w:b/>
        </w:rPr>
      </w:pPr>
      <w:r>
        <w:rPr>
          <w:b/>
        </w:rPr>
        <w:t>Dr. Luis Ramos</w:t>
      </w:r>
    </w:p>
    <w:p w:rsidR="00BC0C74" w:rsidRDefault="00111D1C" w:rsidP="00111D1C">
      <w:pPr>
        <w:spacing w:after="0" w:line="240" w:lineRule="auto"/>
        <w:rPr>
          <w:b/>
        </w:rPr>
      </w:pPr>
      <w:r>
        <w:rPr>
          <w:b/>
        </w:rPr>
        <w:t xml:space="preserve">Editor </w:t>
      </w:r>
    </w:p>
    <w:p w:rsidR="00C309E0" w:rsidRPr="00197624" w:rsidRDefault="00111D1C" w:rsidP="00111D1C">
      <w:pPr>
        <w:spacing w:after="0" w:line="240" w:lineRule="auto"/>
        <w:rPr>
          <w:b/>
        </w:rPr>
      </w:pPr>
      <w:r>
        <w:rPr>
          <w:b/>
        </w:rPr>
        <w:t>ECUADOR ES CALIDAD: Revista Científica Ecuatoriana</w:t>
      </w:r>
    </w:p>
    <w:p w:rsidR="00C309E0" w:rsidRPr="00111D1C" w:rsidRDefault="00111D1C" w:rsidP="00111D1C">
      <w:pPr>
        <w:spacing w:after="0" w:line="240" w:lineRule="auto"/>
        <w:rPr>
          <w:b/>
        </w:rPr>
      </w:pPr>
      <w:r>
        <w:rPr>
          <w:b/>
        </w:rPr>
        <w:t>Presente.-</w:t>
      </w:r>
    </w:p>
    <w:p w:rsidR="00111D1C" w:rsidRDefault="00111D1C" w:rsidP="00111D1C">
      <w:pPr>
        <w:spacing w:after="0" w:line="240" w:lineRule="auto"/>
        <w:rPr>
          <w:b/>
          <w:i/>
        </w:rPr>
      </w:pPr>
    </w:p>
    <w:p w:rsidR="00111D1C" w:rsidRPr="00197624" w:rsidRDefault="00111D1C" w:rsidP="00111D1C">
      <w:pPr>
        <w:spacing w:after="0" w:line="240" w:lineRule="auto"/>
        <w:rPr>
          <w:b/>
          <w:i/>
        </w:rPr>
      </w:pPr>
    </w:p>
    <w:p w:rsidR="00581C36" w:rsidRDefault="00111D1C" w:rsidP="00C309E0">
      <w:r>
        <w:t>De mi consideración:</w:t>
      </w:r>
    </w:p>
    <w:p w:rsidR="00E767E5" w:rsidRDefault="00111D1C" w:rsidP="00057A2D">
      <w:pPr>
        <w:jc w:val="both"/>
      </w:pPr>
      <w:r>
        <w:t xml:space="preserve">Mediante el presente </w:t>
      </w:r>
      <w:r w:rsidR="00BC0C74">
        <w:t>me complace presentar el</w:t>
      </w:r>
      <w:r>
        <w:t xml:space="preserve"> artículo de investigación original titulado </w:t>
      </w:r>
      <w:r w:rsidRPr="00BC0C74">
        <w:rPr>
          <w:highlight w:val="yellow"/>
        </w:rPr>
        <w:t>“</w:t>
      </w:r>
      <w:r w:rsidR="00D30C16">
        <w:rPr>
          <w:highlight w:val="yellow"/>
        </w:rPr>
        <w:t>Título del Manuscrito</w:t>
      </w:r>
      <w:r w:rsidRPr="00BC0C74">
        <w:rPr>
          <w:highlight w:val="yellow"/>
        </w:rPr>
        <w:t>”</w:t>
      </w:r>
      <w:r w:rsidR="00BC0C74">
        <w:t xml:space="preserve"> </w:t>
      </w:r>
      <w:r w:rsidR="00057A2D">
        <w:t>cuya autoría corresponde a</w:t>
      </w:r>
      <w:r w:rsidR="00BC0C74">
        <w:t xml:space="preserve">: </w:t>
      </w:r>
      <w:r w:rsidR="00D30C16">
        <w:rPr>
          <w:highlight w:val="yellow"/>
        </w:rPr>
        <w:t>N</w:t>
      </w:r>
      <w:r w:rsidR="00BC0C74" w:rsidRPr="00BC0C74">
        <w:rPr>
          <w:highlight w:val="yellow"/>
        </w:rPr>
        <w:t>ombre</w:t>
      </w:r>
      <w:r w:rsidR="00D30C16">
        <w:rPr>
          <w:highlight w:val="yellow"/>
        </w:rPr>
        <w:t>s</w:t>
      </w:r>
      <w:r w:rsidR="00BC0C74" w:rsidRPr="00BC0C74">
        <w:rPr>
          <w:highlight w:val="yellow"/>
        </w:rPr>
        <w:t xml:space="preserve"> de los autores</w:t>
      </w:r>
      <w:r w:rsidR="00D30C16">
        <w:t>;</w:t>
      </w:r>
      <w:r w:rsidR="002C631C">
        <w:t xml:space="preserve"> </w:t>
      </w:r>
      <w:r w:rsidR="00057A2D">
        <w:t>para ser considerado</w:t>
      </w:r>
      <w:r w:rsidR="00BC0C74">
        <w:t xml:space="preserve"> para publicación en la revista “ECUADOR ES CALIDAD: Revista Científica Ecuatoriana”. Este </w:t>
      </w:r>
      <w:r w:rsidR="00D30C16">
        <w:t>e</w:t>
      </w:r>
      <w:r w:rsidR="00BC0C74">
        <w:t xml:space="preserve">studio es parte de </w:t>
      </w:r>
      <w:r w:rsidR="005B1956" w:rsidRPr="005B1956">
        <w:rPr>
          <w:highlight w:val="yellow"/>
        </w:rPr>
        <w:t>XXXXX</w:t>
      </w:r>
    </w:p>
    <w:p w:rsidR="003E379D" w:rsidRDefault="005B1956" w:rsidP="00057A2D">
      <w:pPr>
        <w:jc w:val="both"/>
      </w:pPr>
      <w:r>
        <w:rPr>
          <w:highlight w:val="yellow"/>
        </w:rPr>
        <w:t>Indicar un</w:t>
      </w:r>
      <w:r w:rsidR="00BC0C74" w:rsidRPr="005B1956">
        <w:rPr>
          <w:highlight w:val="yellow"/>
        </w:rPr>
        <w:t xml:space="preserve"> breve resumen </w:t>
      </w:r>
      <w:r w:rsidR="00D30C16" w:rsidRPr="005B1956">
        <w:rPr>
          <w:highlight w:val="yellow"/>
        </w:rPr>
        <w:t xml:space="preserve">de la </w:t>
      </w:r>
      <w:proofErr w:type="gramStart"/>
      <w:r w:rsidR="00D30C16" w:rsidRPr="005B1956">
        <w:rPr>
          <w:highlight w:val="yellow"/>
        </w:rPr>
        <w:t>investigación</w:t>
      </w:r>
      <w:r>
        <w:rPr>
          <w:highlight w:val="yellow"/>
        </w:rPr>
        <w:t xml:space="preserve"> </w:t>
      </w:r>
      <w:r w:rsidR="00D30C16" w:rsidRPr="005B1956">
        <w:rPr>
          <w:highlight w:val="yellow"/>
        </w:rPr>
        <w:t>.</w:t>
      </w:r>
      <w:proofErr w:type="gramEnd"/>
      <w:r w:rsidR="00C065C7">
        <w:t xml:space="preserve"> </w:t>
      </w:r>
    </w:p>
    <w:p w:rsidR="003E379D" w:rsidRPr="009C49FA" w:rsidRDefault="00D30C16" w:rsidP="00057A2D">
      <w:pPr>
        <w:jc w:val="both"/>
      </w:pPr>
      <w:r>
        <w:t xml:space="preserve">Consideramos que este manuscrito es apropiado para publicarlo en la revista ECUADOR ES CALIDAD, dado que el área de investigación es </w:t>
      </w:r>
      <w:r w:rsidR="005B1956" w:rsidRPr="005B1956">
        <w:rPr>
          <w:highlight w:val="yellow"/>
        </w:rPr>
        <w:t>área de investigación</w:t>
      </w:r>
      <w:r>
        <w:t>, mism</w:t>
      </w:r>
      <w:r w:rsidR="005B1956">
        <w:t>a</w:t>
      </w:r>
      <w:r>
        <w:t xml:space="preserve"> que se alinea a las temáticas que aborda l</w:t>
      </w:r>
      <w:r w:rsidR="005B1956">
        <w:t>a</w:t>
      </w:r>
      <w:r>
        <w:t xml:space="preserve"> revista. Adicionalmente, el manuscrito presenta información de interés sobre </w:t>
      </w:r>
      <w:r w:rsidR="005B1956" w:rsidRPr="005B1956">
        <w:rPr>
          <w:highlight w:val="yellow"/>
        </w:rPr>
        <w:t>indicar la importancia</w:t>
      </w:r>
      <w:r w:rsidR="009C49FA">
        <w:t xml:space="preserve"> </w:t>
      </w:r>
    </w:p>
    <w:p w:rsidR="00057A2D" w:rsidRDefault="00D30C16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  <w:r w:rsidRPr="00D30C16">
        <w:t xml:space="preserve">Mediante esta carta, confirmamos que el </w:t>
      </w:r>
      <w:r w:rsidR="005B1956">
        <w:t>contenido</w:t>
      </w:r>
      <w:r w:rsidRPr="00D30C16">
        <w:t>, así como tod</w:t>
      </w:r>
      <w:r w:rsidR="00057A2D">
        <w:t xml:space="preserve">as las figuras y tablas, fueron </w:t>
      </w:r>
      <w:proofErr w:type="gramStart"/>
      <w:r w:rsidR="00057A2D">
        <w:t>elaborada</w:t>
      </w:r>
      <w:r>
        <w:t>s</w:t>
      </w:r>
      <w:proofErr w:type="gramEnd"/>
      <w:r>
        <w:t xml:space="preserve"> </w:t>
      </w:r>
      <w:r w:rsidRPr="00D30C16">
        <w:t>por los autores de este manuscrito.</w:t>
      </w:r>
      <w:r w:rsidR="005B1956">
        <w:t xml:space="preserve"> Además, declaramos estar de acuerdo con el carácter de </w:t>
      </w:r>
      <w:r w:rsidR="00FA0F1D">
        <w:t>acceso a</w:t>
      </w:r>
      <w:bookmarkStart w:id="0" w:name="_GoBack"/>
      <w:bookmarkEnd w:id="0"/>
      <w:r w:rsidR="005B1956">
        <w:t>bierto y de la licencia de uso que brinda.</w:t>
      </w:r>
    </w:p>
    <w:p w:rsidR="00057A2D" w:rsidRDefault="00057A2D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</w:p>
    <w:p w:rsidR="00D30C16" w:rsidRPr="00D30C16" w:rsidRDefault="00057A2D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  <w:r>
        <w:t>Se acepta la introducción de cambios en el contenido si hubiere lugar tras la revisión, y de cambios de pertinencia y formato del manuscrito por parte del Comité Editorial de la Revista. Se declara haber respetado los principios éticos de investigación y estar libre de cualquier conflicto de interés.</w:t>
      </w:r>
    </w:p>
    <w:p w:rsidR="00D30C16" w:rsidRDefault="00D30C16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</w:p>
    <w:p w:rsidR="00D30C16" w:rsidRDefault="00D30C16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  <w:r w:rsidRPr="00D30C16">
        <w:t>En nombre de los coautores y de mí mismo, confirmo que este trabajo y todos los datos proporcionados no están actualmente bajo consideración o publica</w:t>
      </w:r>
      <w:r w:rsidR="005B1956">
        <w:t xml:space="preserve">ción </w:t>
      </w:r>
      <w:r w:rsidRPr="00D30C16">
        <w:t>en otra revista.</w:t>
      </w:r>
    </w:p>
    <w:p w:rsidR="00D30C16" w:rsidRPr="00D30C16" w:rsidRDefault="00D30C16" w:rsidP="00D30C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2E2707" w:rsidRPr="0028339E" w:rsidRDefault="002E2707" w:rsidP="002E2707">
      <w:pPr>
        <w:jc w:val="both"/>
        <w:rPr>
          <w:rFonts w:cs="Arial"/>
        </w:rPr>
      </w:pPr>
    </w:p>
    <w:p w:rsidR="002E2707" w:rsidRDefault="00D30C16" w:rsidP="002E2707">
      <w:pPr>
        <w:jc w:val="both"/>
        <w:rPr>
          <w:rFonts w:cs="Arial"/>
        </w:rPr>
      </w:pPr>
      <w:r>
        <w:rPr>
          <w:rFonts w:cs="Arial"/>
        </w:rPr>
        <w:t>Atentamente</w:t>
      </w:r>
      <w:r w:rsidR="002E2707" w:rsidRPr="0028339E">
        <w:rPr>
          <w:rFonts w:cs="Arial"/>
        </w:rPr>
        <w:t>,</w:t>
      </w:r>
    </w:p>
    <w:p w:rsidR="00D30C16" w:rsidRDefault="00D30C16" w:rsidP="002E2707">
      <w:pPr>
        <w:jc w:val="both"/>
        <w:rPr>
          <w:rFonts w:cs="Arial"/>
        </w:rPr>
      </w:pPr>
    </w:p>
    <w:p w:rsidR="000C2CE3" w:rsidRDefault="00D30C16" w:rsidP="00D30C16">
      <w:pPr>
        <w:spacing w:after="0" w:line="240" w:lineRule="auto"/>
        <w:rPr>
          <w:highlight w:val="yellow"/>
        </w:rPr>
      </w:pPr>
      <w:r w:rsidRPr="005B1956">
        <w:rPr>
          <w:highlight w:val="yellow"/>
        </w:rPr>
        <w:t>Firma del autor</w:t>
      </w:r>
    </w:p>
    <w:p w:rsidR="005B1956" w:rsidRDefault="005B1956" w:rsidP="00D30C16">
      <w:pPr>
        <w:spacing w:after="0" w:line="240" w:lineRule="auto"/>
        <w:rPr>
          <w:highlight w:val="yellow"/>
        </w:rPr>
      </w:pPr>
    </w:p>
    <w:p w:rsidR="005B1956" w:rsidRDefault="005B1956" w:rsidP="00D30C16">
      <w:pPr>
        <w:spacing w:after="0" w:line="240" w:lineRule="auto"/>
        <w:rPr>
          <w:highlight w:val="yellow"/>
        </w:rPr>
      </w:pPr>
    </w:p>
    <w:p w:rsidR="005B1956" w:rsidRPr="005B1956" w:rsidRDefault="005B1956" w:rsidP="00D30C16">
      <w:pPr>
        <w:spacing w:after="0" w:line="240" w:lineRule="auto"/>
        <w:rPr>
          <w:highlight w:val="yellow"/>
        </w:rPr>
      </w:pPr>
    </w:p>
    <w:p w:rsidR="00B94AA5" w:rsidRPr="005B1956" w:rsidRDefault="00D30C16" w:rsidP="00D30C16">
      <w:pPr>
        <w:spacing w:after="0" w:line="240" w:lineRule="auto"/>
        <w:contextualSpacing/>
        <w:rPr>
          <w:highlight w:val="yellow"/>
        </w:rPr>
      </w:pPr>
      <w:r w:rsidRPr="005B1956">
        <w:rPr>
          <w:highlight w:val="yellow"/>
        </w:rPr>
        <w:t>Nombre del autor</w:t>
      </w:r>
    </w:p>
    <w:p w:rsidR="00B94AA5" w:rsidRPr="00C065C7" w:rsidRDefault="00D30C16" w:rsidP="00D30C16">
      <w:pPr>
        <w:spacing w:after="0" w:line="240" w:lineRule="auto"/>
        <w:contextualSpacing/>
      </w:pPr>
      <w:r w:rsidRPr="005B1956">
        <w:rPr>
          <w:highlight w:val="yellow"/>
        </w:rPr>
        <w:t>Datos de afiliación</w:t>
      </w:r>
    </w:p>
    <w:p w:rsidR="00D26BD0" w:rsidRPr="00F06ABE" w:rsidRDefault="00D26BD0" w:rsidP="00B94AA5">
      <w:pPr>
        <w:spacing w:line="240" w:lineRule="auto"/>
        <w:contextualSpacing/>
        <w:jc w:val="both"/>
        <w:rPr>
          <w:b/>
        </w:rPr>
      </w:pPr>
    </w:p>
    <w:sectPr w:rsidR="00D26BD0" w:rsidRPr="00F06A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wBCM0NjM2MzIyUdpeDU4uLM/DyQAsNaAEdj4gAsAAAA"/>
  </w:docVars>
  <w:rsids>
    <w:rsidRoot w:val="00D26BD0"/>
    <w:rsid w:val="000341A7"/>
    <w:rsid w:val="00040D54"/>
    <w:rsid w:val="00052A40"/>
    <w:rsid w:val="00057A2D"/>
    <w:rsid w:val="000C2CE3"/>
    <w:rsid w:val="00111D1C"/>
    <w:rsid w:val="00197624"/>
    <w:rsid w:val="001D7C1A"/>
    <w:rsid w:val="00240292"/>
    <w:rsid w:val="002470B4"/>
    <w:rsid w:val="0028339E"/>
    <w:rsid w:val="002C631C"/>
    <w:rsid w:val="002E2707"/>
    <w:rsid w:val="00332EAF"/>
    <w:rsid w:val="003E379D"/>
    <w:rsid w:val="00581C36"/>
    <w:rsid w:val="005B1956"/>
    <w:rsid w:val="006A608F"/>
    <w:rsid w:val="006E2EAF"/>
    <w:rsid w:val="007A25F4"/>
    <w:rsid w:val="007F703B"/>
    <w:rsid w:val="00952593"/>
    <w:rsid w:val="009C49FA"/>
    <w:rsid w:val="009E489F"/>
    <w:rsid w:val="00AC2045"/>
    <w:rsid w:val="00B94AA5"/>
    <w:rsid w:val="00BC0C74"/>
    <w:rsid w:val="00C065C7"/>
    <w:rsid w:val="00C309E0"/>
    <w:rsid w:val="00CA1A17"/>
    <w:rsid w:val="00CA50CF"/>
    <w:rsid w:val="00D26BD0"/>
    <w:rsid w:val="00D30C16"/>
    <w:rsid w:val="00DE0CB7"/>
    <w:rsid w:val="00E767E5"/>
    <w:rsid w:val="00F06ABE"/>
    <w:rsid w:val="00F460BE"/>
    <w:rsid w:val="00FA0F1D"/>
    <w:rsid w:val="00FB7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912E5B9-E9F2-4B06-B2CF-09294DF70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C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C309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309E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309E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309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309E0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09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309E0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C309E0"/>
    <w:rPr>
      <w:color w:val="0563C1" w:themeColor="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D30C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C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D30C16"/>
    <w:rPr>
      <w:rFonts w:ascii="Courier New" w:eastAsia="Times New Roman" w:hAnsi="Courier New" w:cs="Courier New"/>
      <w:sz w:val="20"/>
      <w:szCs w:val="20"/>
      <w:lang w:val="es-EC" w:eastAsia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49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4</Words>
  <Characters>1346</Characters>
  <Application>Microsoft Office Word</Application>
  <DocSecurity>0</DocSecurity>
  <Lines>11</Lines>
  <Paragraphs>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S GUERRERO LUIS ALEJANDRO</dc:creator>
  <cp:keywords/>
  <dc:description/>
  <cp:lastModifiedBy>Usuario de Windows</cp:lastModifiedBy>
  <cp:revision>4</cp:revision>
  <dcterms:created xsi:type="dcterms:W3CDTF">2019-05-21T16:50:00Z</dcterms:created>
  <dcterms:modified xsi:type="dcterms:W3CDTF">2019-05-21T18:09:00Z</dcterms:modified>
</cp:coreProperties>
</file>